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076E83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916D33">
      <w:pPr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C540C5">
        <w:rPr>
          <w:sz w:val="28"/>
          <w:szCs w:val="28"/>
        </w:rPr>
        <w:t xml:space="preserve">   </w:t>
      </w:r>
      <w:r>
        <w:rPr>
          <w:sz w:val="28"/>
          <w:szCs w:val="28"/>
        </w:rPr>
        <w:t>The</w:t>
      </w:r>
      <w:r w:rsidR="00C540C5">
        <w:rPr>
          <w:sz w:val="28"/>
          <w:szCs w:val="28"/>
        </w:rPr>
        <w:t xml:space="preserve"> </w:t>
      </w:r>
      <w:r>
        <w:rPr>
          <w:sz w:val="28"/>
          <w:szCs w:val="28"/>
        </w:rPr>
        <w:t>Survivor</w:t>
      </w:r>
    </w:p>
    <w:p w:rsidR="007B4A91" w:rsidRDefault="00076E83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916D33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o  survive</w:t>
      </w:r>
      <w:proofErr w:type="gramEnd"/>
      <w:r>
        <w:rPr>
          <w:sz w:val="28"/>
          <w:szCs w:val="28"/>
        </w:rPr>
        <w:t xml:space="preserve"> until he got  a help</w:t>
      </w:r>
    </w:p>
    <w:p w:rsidR="007B4A91" w:rsidRDefault="00076E83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916D33" w:rsidP="00916D33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Marc was travelling to America during </w:t>
      </w:r>
      <w:proofErr w:type="gramStart"/>
      <w:r>
        <w:rPr>
          <w:sz w:val="28"/>
          <w:szCs w:val="28"/>
        </w:rPr>
        <w:t>his  journey</w:t>
      </w:r>
      <w:proofErr w:type="gramEnd"/>
      <w:r>
        <w:rPr>
          <w:sz w:val="28"/>
          <w:szCs w:val="28"/>
        </w:rPr>
        <w:t xml:space="preserve"> the plane unfortunately  get crashed and he got stuck on an island and need to survive from the wild animals and  wait until he get  a help!</w:t>
      </w:r>
    </w:p>
    <w:p w:rsidR="007B4A91" w:rsidRDefault="00076E83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076E83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076E83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16D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c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16D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need to survive on the  island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16D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nak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F37F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bite Marc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F37F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g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F37F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kill Marc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F37F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F37F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kill him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F37F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ab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F37F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be eate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F37F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ar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F37F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kill him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F37F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ngerous a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F37F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give him poiso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F37F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F37F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er</w:t>
            </w: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F37F1" w:rsidP="00CF37F1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Banana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F37F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be eaten by Marc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F37F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isonous mushroo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F37F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an instantly kill marc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F37F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F37F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make Marc fall</w:t>
            </w:r>
          </w:p>
        </w:tc>
      </w:tr>
      <w:tr w:rsidR="007B4A91" w:rsidTr="00CF37F1">
        <w:trPr>
          <w:trHeight w:val="393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F37F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reasur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F37F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r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7B4A91" w:rsidRDefault="00CC422C">
      <w:pPr>
        <w:rPr>
          <w:sz w:val="28"/>
          <w:szCs w:val="28"/>
        </w:rPr>
      </w:pPr>
      <w:r>
        <w:t xml:space="preserve">Marc </w:t>
      </w:r>
      <w:r w:rsidR="00C540C5">
        <w:t xml:space="preserve">would be going to </w:t>
      </w:r>
      <w:r>
        <w:t xml:space="preserve">America </w:t>
      </w:r>
      <w:r w:rsidR="00C540C5">
        <w:t xml:space="preserve">and his plane will be crashed and he will land on an island where he </w:t>
      </w:r>
      <w:proofErr w:type="gramStart"/>
      <w:r w:rsidR="00C540C5">
        <w:t>need</w:t>
      </w:r>
      <w:proofErr w:type="gramEnd"/>
      <w:r w:rsidR="00C540C5">
        <w:t xml:space="preserve"> to survive with a lot of danger and he will wait for someone to come and help him</w:t>
      </w:r>
      <w:r w:rsidR="00076E83">
        <w:pict>
          <v:rect id="_x0000_i1031" style="width:0;height:1.5pt" o:hralign="center" o:hrstd="t" o:hr="t" fillcolor="#a0a0a0" stroked="f"/>
        </w:pict>
      </w:r>
    </w:p>
    <w:p w:rsidR="007B4A91" w:rsidRDefault="00076E83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076E83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076E83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:rsidR="007B4A91" w:rsidRDefault="00C540C5">
      <w:pPr>
        <w:rPr>
          <w:sz w:val="28"/>
          <w:szCs w:val="28"/>
        </w:rPr>
      </w:pPr>
      <w:r>
        <w:t>I will add coins as the treasure in the game and there will be levels by which marc could find a way to escape this will be how my game will look</w:t>
      </w:r>
      <w:r w:rsidR="00076E83">
        <w:pict>
          <v:rect id="_x0000_i1035" style="width:0;height:1.5pt" o:hralign="center" o:hrstd="t" o:hr="t" fillcolor="#a0a0a0" stroked="f"/>
        </w:pict>
      </w:r>
      <w:r w:rsidR="00076E83">
        <w:pict>
          <v:rect id="_x0000_i1036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076E8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76E83"/>
    <w:rsid w:val="00556965"/>
    <w:rsid w:val="007B4A91"/>
    <w:rsid w:val="008E3E1D"/>
    <w:rsid w:val="00916D33"/>
    <w:rsid w:val="00C540C5"/>
    <w:rsid w:val="00CC422C"/>
    <w:rsid w:val="00CF37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6E83"/>
  </w:style>
  <w:style w:type="paragraph" w:styleId="Heading1">
    <w:name w:val="heading 1"/>
    <w:basedOn w:val="Normal"/>
    <w:next w:val="Normal"/>
    <w:uiPriority w:val="9"/>
    <w:qFormat/>
    <w:rsid w:val="00076E8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76E8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76E8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76E8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76E8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76E8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76E8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76E83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076E8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076E8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3-18T05:03:00Z</dcterms:created>
  <dcterms:modified xsi:type="dcterms:W3CDTF">2022-01-06T15:38:00Z</dcterms:modified>
</cp:coreProperties>
</file>